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C1A" w:rsidRDefault="00082C1A">
      <w:pPr>
        <w:pStyle w:val="Heading2"/>
      </w:pPr>
      <w:r>
        <w:t>TÜRKMENISTANYŇ  BILIM  MINISTRLIGI</w:t>
      </w:r>
    </w:p>
    <w:p w:rsidR="00082C1A" w:rsidRDefault="00082C1A">
      <w:pPr>
        <w:jc w:val="center"/>
        <w:rPr>
          <w:rFonts w:ascii="Times New Roman" w:hAnsi="Times New Roman"/>
          <w:lang w:val="cs-CZ"/>
        </w:rPr>
      </w:pPr>
    </w:p>
    <w:p w:rsidR="00082C1A" w:rsidRDefault="00082C1A">
      <w:pPr>
        <w:pStyle w:val="Heading3"/>
      </w:pPr>
      <w:r>
        <w:t>Ýaş hünärmeni</w:t>
      </w:r>
    </w:p>
    <w:p w:rsidR="00082C1A" w:rsidRDefault="00082C1A">
      <w:pPr>
        <w:jc w:val="center"/>
        <w:rPr>
          <w:rFonts w:ascii="Times New Roman" w:hAnsi="Times New Roman"/>
          <w:sz w:val="16"/>
          <w:lang w:val="cs-CZ"/>
        </w:rPr>
      </w:pPr>
    </w:p>
    <w:p w:rsidR="00082C1A" w:rsidRDefault="00082C1A">
      <w:pPr>
        <w:pStyle w:val="Heading1"/>
        <w:rPr>
          <w:b w:val="0"/>
          <w:spacing w:val="20"/>
          <w:sz w:val="36"/>
        </w:rPr>
      </w:pPr>
      <w:r>
        <w:rPr>
          <w:b w:val="0"/>
          <w:spacing w:val="20"/>
          <w:sz w:val="36"/>
        </w:rPr>
        <w:t>IŞE  ÝOLLAÝYŞ  HATY</w:t>
      </w:r>
    </w:p>
    <w:p w:rsidR="00082C1A" w:rsidRDefault="00082C1A">
      <w:pPr>
        <w:ind w:firstLine="567"/>
        <w:rPr>
          <w:rFonts w:ascii="Times New Roman" w:hAnsi="Times New Roman"/>
          <w:sz w:val="24"/>
          <w:lang w:val="cs-CZ"/>
        </w:rPr>
      </w:pPr>
    </w:p>
    <w:p w:rsidR="00082C1A" w:rsidRDefault="00D01FE9">
      <w:pPr>
        <w:ind w:firstLine="567"/>
        <w:rPr>
          <w:rFonts w:ascii="Times New Roman" w:hAnsi="Times New Roman"/>
          <w:sz w:val="24"/>
          <w:lang w:val="cs-CZ"/>
        </w:rPr>
      </w:pPr>
      <w:r w:rsidRPr="00D01FE9">
        <w:rPr>
          <w:noProof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BBA9D0" wp14:editId="086E5919">
                <wp:simplePos x="0" y="0"/>
                <wp:positionH relativeFrom="column">
                  <wp:posOffset>1119756</wp:posOffset>
                </wp:positionH>
                <wp:positionV relativeFrom="paragraph">
                  <wp:posOffset>86744</wp:posOffset>
                </wp:positionV>
                <wp:extent cx="4901609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60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1FE9" w:rsidRPr="00DF060B" w:rsidRDefault="00D01FE9" w:rsidP="007E1815">
                            <w:pPr>
                              <w:jc w:val="center"/>
                              <w:rPr>
                                <w:i/>
                                <w:lang w:val="tk-TM"/>
                              </w:rPr>
                            </w:pPr>
                            <w:r w:rsidRPr="00DF060B">
                              <w:rPr>
                                <w:rFonts w:asciiTheme="majorBidi" w:hAnsiTheme="majorBidi" w:cstheme="majorBidi"/>
                                <w:i/>
                                <w:szCs w:val="28"/>
                                <w:lang w:val="tk-TM"/>
                              </w:rPr>
                              <w:t>Halkara ynsanperwer ylymlary we ösüş uniwersitetin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BBA9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8.15pt;margin-top:6.85pt;width:385.9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" filled="f" stroked="f">
                <v:textbox style="mso-fit-shape-to-text:t">
                  <w:txbxContent>
                    <w:p w:rsidR="00D01FE9" w:rsidRPr="00DF060B" w:rsidRDefault="00D01FE9" w:rsidP="007E1815">
                      <w:pPr>
                        <w:jc w:val="center"/>
                        <w:rPr>
                          <w:i/>
                          <w:lang w:val="tk-TM"/>
                        </w:rPr>
                      </w:pPr>
                      <w:r w:rsidRPr="00DF060B">
                        <w:rPr>
                          <w:rFonts w:asciiTheme="majorBidi" w:hAnsiTheme="majorBidi" w:cstheme="majorBidi"/>
                          <w:i/>
                          <w:szCs w:val="28"/>
                          <w:lang w:val="tk-TM"/>
                        </w:rPr>
                        <w:t>Halkara ynsanperwer ylymlary we ösüş uniwersitetini</w:t>
                      </w:r>
                    </w:p>
                  </w:txbxContent>
                </v:textbox>
              </v:shape>
            </w:pict>
          </mc:Fallback>
        </mc:AlternateContent>
      </w:r>
    </w:p>
    <w:p w:rsidR="00082C1A" w:rsidRDefault="009A6353" w:rsidP="00D01FE9">
      <w:pPr>
        <w:rPr>
          <w:rFonts w:ascii="Times New Roman" w:hAnsi="Times New Roman"/>
          <w:lang w:val="cs-CZ"/>
        </w:rPr>
      </w:pPr>
      <w:r>
        <w:rPr>
          <w:rFonts w:ascii="Times New Roman" w:hAnsi="Times New Roman"/>
          <w:lang w:val="tk-TM"/>
        </w:rPr>
        <w:t>2019</w:t>
      </w:r>
      <w:r>
        <w:rPr>
          <w:rFonts w:ascii="Times New Roman" w:hAnsi="Times New Roman"/>
          <w:lang w:val="cs-CZ"/>
        </w:rPr>
        <w:t>-njy</w:t>
      </w:r>
      <w:r w:rsidR="00082C1A">
        <w:rPr>
          <w:rFonts w:ascii="Times New Roman" w:hAnsi="Times New Roman"/>
          <w:lang w:val="cs-CZ"/>
        </w:rPr>
        <w:t xml:space="preserve"> ýylda </w:t>
      </w:r>
      <w:r w:rsidR="00D01FE9" w:rsidRPr="00D01FE9">
        <w:rPr>
          <w:rFonts w:ascii="Times New Roman" w:hAnsi="Times New Roman"/>
          <w:lang w:val="tk-TM"/>
        </w:rPr>
        <w:t>_________________________________</w:t>
      </w:r>
      <w:r w:rsidR="00D01FE9">
        <w:rPr>
          <w:rFonts w:ascii="Times New Roman" w:hAnsi="Times New Roman"/>
          <w:lang w:val="tk-TM"/>
        </w:rPr>
        <w:t>______________________</w:t>
      </w:r>
    </w:p>
    <w:p w:rsidR="00082C1A" w:rsidRPr="006D3090" w:rsidRDefault="00082C1A">
      <w:pPr>
        <w:pStyle w:val="BodyText21"/>
        <w:ind w:left="3969" w:firstLine="0"/>
        <w:rPr>
          <w:i/>
          <w:sz w:val="22"/>
        </w:rPr>
      </w:pPr>
      <w:r w:rsidRPr="006D3090">
        <w:rPr>
          <w:i/>
          <w:sz w:val="22"/>
        </w:rPr>
        <w:t>(</w:t>
      </w:r>
      <w:r w:rsidR="00D01FE9">
        <w:rPr>
          <w:i/>
          <w:sz w:val="22"/>
          <w:lang w:val="tk-TM"/>
        </w:rPr>
        <w:t>hünär bilimi edarasynyň ady</w:t>
      </w:r>
      <w:r w:rsidRPr="006D3090">
        <w:rPr>
          <w:i/>
          <w:sz w:val="22"/>
        </w:rPr>
        <w:t>)</w:t>
      </w:r>
    </w:p>
    <w:p w:rsidR="00082C1A" w:rsidRPr="009A6353" w:rsidRDefault="00D01FE9">
      <w:pPr>
        <w:pStyle w:val="BodyText21"/>
        <w:ind w:firstLine="0"/>
        <w:rPr>
          <w:u w:val="single"/>
        </w:rPr>
      </w:pPr>
      <w:r w:rsidRPr="00F5313A">
        <w:rPr>
          <w:noProof/>
          <w:sz w:val="20"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3BA757" wp14:editId="518FB961">
                <wp:simplePos x="0" y="0"/>
                <wp:positionH relativeFrom="column">
                  <wp:posOffset>13970</wp:posOffset>
                </wp:positionH>
                <wp:positionV relativeFrom="paragraph">
                  <wp:posOffset>66837</wp:posOffset>
                </wp:positionV>
                <wp:extent cx="4104167" cy="340241"/>
                <wp:effectExtent l="0" t="0" r="0" b="31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167" cy="34024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01FE9" w:rsidRPr="00DF060B" w:rsidRDefault="00D01FE9" w:rsidP="006A733E">
                            <w:pPr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  <w:r w:rsidRPr="00DF060B">
                              <w:rPr>
                                <w:rFonts w:asciiTheme="majorBidi" w:hAnsiTheme="majorBidi" w:cstheme="majorBidi"/>
                                <w:i/>
                                <w:szCs w:val="28"/>
                              </w:rPr>
                              <w:t>${major_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BA75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.1pt;margin-top:5.25pt;width:323.15pt;height:26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" filled="f" stroked="f">
                <v:textbox>
                  <w:txbxContent>
                    <w:p w:rsidR="00D01FE9" w:rsidRPr="00DF060B" w:rsidRDefault="00D01FE9" w:rsidP="006A733E">
                      <w:pPr>
                        <w:jc w:val="center"/>
                        <w:rPr>
                          <w:i/>
                          <w:lang w:val="en-US"/>
                        </w:rPr>
                      </w:pPr>
                      <w:r w:rsidRPr="00DF060B">
                        <w:rPr>
                          <w:rFonts w:asciiTheme="majorBidi" w:hAnsiTheme="majorBidi" w:cstheme="majorBidi"/>
                          <w:i/>
                          <w:szCs w:val="28"/>
                        </w:rPr>
                        <w:t>${major_name}</w:t>
                      </w:r>
                    </w:p>
                  </w:txbxContent>
                </v:textbox>
              </v:shape>
            </w:pict>
          </mc:Fallback>
        </mc:AlternateContent>
      </w:r>
      <w:r w:rsidRPr="00F5313A">
        <w:rPr>
          <w:rFonts w:asciiTheme="majorBidi" w:hAnsiTheme="majorBidi" w:cstheme="majorBidi"/>
          <w:sz w:val="20"/>
          <w:lang w:val="tk-TM"/>
        </w:rPr>
        <w:br/>
      </w:r>
      <w:r w:rsidRPr="00D01FE9">
        <w:rPr>
          <w:rFonts w:asciiTheme="majorBidi" w:hAnsiTheme="majorBidi" w:cstheme="majorBidi"/>
          <w:szCs w:val="28"/>
          <w:lang w:val="tk-TM"/>
        </w:rPr>
        <w:t>_______________________________________________</w:t>
      </w:r>
      <w:r w:rsidR="00090CAE">
        <w:t>hünäri boýunça tamamlan</w:t>
      </w:r>
    </w:p>
    <w:p w:rsidR="00082C1A" w:rsidRPr="006D3090" w:rsidRDefault="00082C1A" w:rsidP="00090CAE">
      <w:pPr>
        <w:pStyle w:val="BodyText21"/>
        <w:ind w:left="708"/>
        <w:rPr>
          <w:i/>
          <w:sz w:val="22"/>
        </w:rPr>
      </w:pPr>
      <w:r w:rsidRPr="006D3090">
        <w:rPr>
          <w:i/>
          <w:sz w:val="22"/>
        </w:rPr>
        <w:t>(hünäriniň ady)</w:t>
      </w:r>
    </w:p>
    <w:p w:rsidR="00D01FE9" w:rsidRPr="00F5313A" w:rsidRDefault="007E1815" w:rsidP="00D01FE9">
      <w:pPr>
        <w:pStyle w:val="BodyText21"/>
        <w:ind w:firstLine="0"/>
        <w:rPr>
          <w:sz w:val="20"/>
          <w:lang w:val="tk-TM"/>
        </w:rPr>
      </w:pPr>
      <w:r w:rsidRPr="00F5313A">
        <w:rPr>
          <w:noProof/>
          <w:sz w:val="20"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C46650E" wp14:editId="239F928B">
                <wp:simplePos x="0" y="0"/>
                <wp:positionH relativeFrom="margin">
                  <wp:posOffset>0</wp:posOffset>
                </wp:positionH>
                <wp:positionV relativeFrom="paragraph">
                  <wp:posOffset>61122</wp:posOffset>
                </wp:positionV>
                <wp:extent cx="5975498" cy="38277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498" cy="38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E1815" w:rsidRPr="00DF060B" w:rsidRDefault="007E1815" w:rsidP="00CD4EFF">
                            <w:pPr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  <w:r w:rsidRPr="00DF060B">
                              <w:rPr>
                                <w:i/>
                              </w:rPr>
                              <w:t>${student_full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6650E" id="_x0000_s1028" type="#_x0000_t202" style="position:absolute;left:0;text-align:left;margin-left:0;margin-top:4.8pt;width:470.5pt;height:3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" filled="f" stroked="f">
                <v:textbox>
                  <w:txbxContent>
                    <w:p w:rsidR="007E1815" w:rsidRPr="00DF060B" w:rsidRDefault="007E1815" w:rsidP="00CD4EFF">
                      <w:pPr>
                        <w:jc w:val="center"/>
                        <w:rPr>
                          <w:i/>
                          <w:lang w:val="en-US"/>
                        </w:rPr>
                      </w:pPr>
                      <w:r w:rsidRPr="00DF060B">
                        <w:rPr>
                          <w:i/>
                        </w:rPr>
                        <w:t>${student_fullnam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82C1A" w:rsidRDefault="00D01FE9" w:rsidP="00D01FE9">
      <w:pPr>
        <w:pStyle w:val="BodyText21"/>
        <w:ind w:firstLine="0"/>
      </w:pPr>
      <w:r w:rsidRPr="00D01FE9">
        <w:rPr>
          <w:lang w:val="tk-TM"/>
        </w:rPr>
        <w:t>_________________________________________________</w:t>
      </w:r>
      <w:r w:rsidR="007E1815">
        <w:t>__________________</w:t>
      </w:r>
      <w:r w:rsidR="00090CAE" w:rsidRPr="00090CAE">
        <w:rPr>
          <w:u w:val="single"/>
        </w:rPr>
        <w:t xml:space="preserve">    </w:t>
      </w:r>
    </w:p>
    <w:p w:rsidR="00082C1A" w:rsidRPr="006D3090" w:rsidRDefault="00082C1A">
      <w:pPr>
        <w:pStyle w:val="BodyText21"/>
        <w:ind w:firstLine="0"/>
        <w:jc w:val="center"/>
        <w:rPr>
          <w:i/>
          <w:sz w:val="22"/>
        </w:rPr>
      </w:pPr>
      <w:r w:rsidRPr="006D3090">
        <w:rPr>
          <w:i/>
          <w:sz w:val="22"/>
        </w:rPr>
        <w:t>(familiýasy, ady</w:t>
      </w:r>
      <w:r w:rsidR="006D3090" w:rsidRPr="006D3090">
        <w:rPr>
          <w:i/>
          <w:sz w:val="22"/>
          <w:lang w:val="tk-TM"/>
        </w:rPr>
        <w:t xml:space="preserve"> we</w:t>
      </w:r>
      <w:r w:rsidRPr="006D3090">
        <w:rPr>
          <w:i/>
          <w:sz w:val="22"/>
        </w:rPr>
        <w:t xml:space="preserve"> atasynyň ady)</w:t>
      </w:r>
    </w:p>
    <w:p w:rsidR="00F5313A" w:rsidRPr="00F5313A" w:rsidRDefault="00F5313A">
      <w:pPr>
        <w:pStyle w:val="BodyText21"/>
        <w:ind w:firstLine="0"/>
        <w:rPr>
          <w:sz w:val="20"/>
          <w:u w:val="single"/>
        </w:rPr>
      </w:pPr>
      <w:r w:rsidRPr="00F5313A">
        <w:rPr>
          <w:noProof/>
          <w:sz w:val="20"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7E0B800" wp14:editId="42FFAF24">
                <wp:simplePos x="0" y="0"/>
                <wp:positionH relativeFrom="margin">
                  <wp:posOffset>55245</wp:posOffset>
                </wp:positionH>
                <wp:positionV relativeFrom="paragraph">
                  <wp:posOffset>83023</wp:posOffset>
                </wp:positionV>
                <wp:extent cx="5975498" cy="382772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498" cy="38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5313A" w:rsidRPr="00F5313A" w:rsidRDefault="00F5313A" w:rsidP="00F5313A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lang w:val="en-US"/>
                              </w:rPr>
                            </w:pPr>
                            <w:r w:rsidRPr="00F5313A">
                              <w:rPr>
                                <w:rFonts w:ascii="Times New Roman" w:hAnsi="Times New Roman"/>
                                <w:i/>
                              </w:rPr>
                              <w:t>${</w:t>
                            </w:r>
                            <w:r w:rsidRPr="00F5313A">
                              <w:rPr>
                                <w:rFonts w:ascii="Times New Roman" w:hAnsi="Times New Roman"/>
                                <w:i/>
                                <w:lang w:val="tk-TM"/>
                              </w:rPr>
                              <w:t>welayat_etrap</w:t>
                            </w:r>
                            <w:r w:rsidRPr="00F5313A">
                              <w:rPr>
                                <w:rFonts w:ascii="Times New Roman" w:hAnsi="Times New Roman"/>
                                <w:i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0B800" id="Text Box 5" o:spid="_x0000_s1029" type="#_x0000_t202" style="position:absolute;left:0;text-align:left;margin-left:4.35pt;margin-top:6.55pt;width:470.5pt;height:30.1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" filled="f" stroked="f">
                <v:textbox>
                  <w:txbxContent>
                    <w:p w:rsidR="00F5313A" w:rsidRPr="00F5313A" w:rsidRDefault="00F5313A" w:rsidP="00F5313A">
                      <w:pPr>
                        <w:jc w:val="center"/>
                        <w:rPr>
                          <w:rFonts w:ascii="Times New Roman" w:hAnsi="Times New Roman"/>
                          <w:i/>
                          <w:lang w:val="en-US"/>
                        </w:rPr>
                      </w:pPr>
                      <w:bookmarkStart w:id="1" w:name="_GoBack"/>
                      <w:r w:rsidRPr="00F5313A">
                        <w:rPr>
                          <w:rFonts w:ascii="Times New Roman" w:hAnsi="Times New Roman"/>
                          <w:i/>
                        </w:rPr>
                        <w:t>${</w:t>
                      </w:r>
                      <w:r w:rsidRPr="00F5313A">
                        <w:rPr>
                          <w:rFonts w:ascii="Times New Roman" w:hAnsi="Times New Roman"/>
                          <w:i/>
                          <w:lang w:val="tk-TM"/>
                        </w:rPr>
                        <w:t>welayat_et</w:t>
                      </w:r>
                      <w:bookmarkEnd w:id="1"/>
                      <w:r w:rsidRPr="00F5313A">
                        <w:rPr>
                          <w:rFonts w:ascii="Times New Roman" w:hAnsi="Times New Roman"/>
                          <w:i/>
                          <w:lang w:val="tk-TM"/>
                        </w:rPr>
                        <w:t>rap</w:t>
                      </w:r>
                      <w:r w:rsidRPr="00F5313A">
                        <w:rPr>
                          <w:rFonts w:ascii="Times New Roman" w:hAnsi="Times New Roman"/>
                          <w:i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5313A" w:rsidRPr="006D3090" w:rsidRDefault="00F5313A" w:rsidP="00F5313A">
      <w:pPr>
        <w:pStyle w:val="BodyText21"/>
        <w:ind w:firstLine="0"/>
        <w:jc w:val="center"/>
        <w:rPr>
          <w:i/>
          <w:sz w:val="22"/>
        </w:rPr>
      </w:pPr>
      <w:r>
        <w:rPr>
          <w:lang w:val="tk-TM"/>
        </w:rPr>
        <w:t>___________________________________________________________________</w:t>
      </w:r>
      <w:r>
        <w:t xml:space="preserve"> </w:t>
      </w:r>
      <w:r>
        <w:br/>
      </w:r>
      <w:r w:rsidRPr="006D3090">
        <w:rPr>
          <w:i/>
          <w:sz w:val="22"/>
        </w:rPr>
        <w:t>(</w:t>
      </w:r>
      <w:r>
        <w:rPr>
          <w:i/>
          <w:sz w:val="22"/>
        </w:rPr>
        <w:t>wela</w:t>
      </w:r>
      <w:r>
        <w:rPr>
          <w:i/>
          <w:sz w:val="22"/>
          <w:lang w:val="tk-TM"/>
        </w:rPr>
        <w:t>ýaty we etraby</w:t>
      </w:r>
      <w:r w:rsidR="00721C30">
        <w:rPr>
          <w:i/>
          <w:sz w:val="22"/>
          <w:lang w:val="tk-TM"/>
        </w:rPr>
        <w:t xml:space="preserve"> ýa-da şäheri</w:t>
      </w:r>
      <w:bookmarkStart w:id="0" w:name="_GoBack"/>
      <w:bookmarkEnd w:id="0"/>
      <w:r w:rsidRPr="006D3090">
        <w:rPr>
          <w:i/>
          <w:sz w:val="22"/>
        </w:rPr>
        <w:t>)</w:t>
      </w:r>
    </w:p>
    <w:p w:rsidR="005354B8" w:rsidRDefault="009448CC">
      <w:pPr>
        <w:pStyle w:val="BodyText21"/>
        <w:ind w:firstLine="0"/>
        <w:rPr>
          <w:u w:val="single"/>
        </w:rPr>
      </w:pPr>
      <w:r w:rsidRPr="00D01FE9">
        <w:rPr>
          <w:noProof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C6EFF45" wp14:editId="5943E8CF">
                <wp:simplePos x="0" y="0"/>
                <wp:positionH relativeFrom="column">
                  <wp:posOffset>-17780</wp:posOffset>
                </wp:positionH>
                <wp:positionV relativeFrom="paragraph">
                  <wp:posOffset>124933</wp:posOffset>
                </wp:positionV>
                <wp:extent cx="5996615" cy="329403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96615" cy="3294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354B8" w:rsidRPr="00DF060B" w:rsidRDefault="005354B8" w:rsidP="006A733E">
                            <w:pPr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  <w:r w:rsidRPr="00DF060B">
                              <w:rPr>
                                <w:i/>
                              </w:rPr>
                              <w:t>${job_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EFF45" id="_x0000_s1030" type="#_x0000_t202" style="position:absolute;left:0;text-align:left;margin-left:-1.4pt;margin-top:9.85pt;width:472.15pt;height:25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" filled="f" stroked="f">
                <v:textbox>
                  <w:txbxContent>
                    <w:p w:rsidR="005354B8" w:rsidRPr="00DF060B" w:rsidRDefault="005354B8" w:rsidP="006A733E">
                      <w:pPr>
                        <w:jc w:val="center"/>
                        <w:rPr>
                          <w:i/>
                          <w:lang w:val="en-US"/>
                        </w:rPr>
                      </w:pPr>
                      <w:r w:rsidRPr="00DF060B">
                        <w:rPr>
                          <w:i/>
                        </w:rPr>
                        <w:t>${job_name}</w:t>
                      </w:r>
                    </w:p>
                  </w:txbxContent>
                </v:textbox>
              </v:shape>
            </w:pict>
          </mc:Fallback>
        </mc:AlternateContent>
      </w:r>
    </w:p>
    <w:p w:rsidR="00082C1A" w:rsidRDefault="005354B8">
      <w:pPr>
        <w:pStyle w:val="BodyText21"/>
        <w:ind w:firstLine="0"/>
      </w:pPr>
      <w:r>
        <w:rPr>
          <w:lang w:val="tk-TM"/>
        </w:rPr>
        <w:t>_______________________________________________________</w:t>
      </w:r>
      <w:r w:rsidR="009448CC">
        <w:rPr>
          <w:lang w:val="tk-TM"/>
        </w:rPr>
        <w:t>____________</w:t>
      </w:r>
      <w:r w:rsidR="00082C1A">
        <w:t xml:space="preserve"> </w:t>
      </w:r>
      <w:r w:rsidR="009448CC">
        <w:br/>
      </w:r>
      <w:r w:rsidR="00082C1A">
        <w:t>ygtyýaryna işe ugradylýar.</w:t>
      </w:r>
      <w:r w:rsidR="007E1815" w:rsidRPr="007E1815">
        <w:rPr>
          <w:noProof/>
          <w:u w:val="single"/>
          <w:lang w:val="tk-TM"/>
        </w:rPr>
        <w:t xml:space="preserve"> </w:t>
      </w:r>
    </w:p>
    <w:p w:rsidR="00082C1A" w:rsidRPr="00382D01" w:rsidRDefault="00082C1A">
      <w:pPr>
        <w:pStyle w:val="BodyText21"/>
      </w:pPr>
    </w:p>
    <w:p w:rsidR="00082C1A" w:rsidRPr="00382D01" w:rsidRDefault="00082C1A">
      <w:pPr>
        <w:pStyle w:val="BodyText21"/>
      </w:pPr>
      <w:r w:rsidRPr="00382D01">
        <w:t>Ýaş hünärmeniň işe iberilen edarasy (kärhanasy, guramasy) ýaş hünärmen iş ýerine gelen gününden soň bäş günüň dowamynda okuw mekdebine hat üsti bilen habar ugratmalydyr.</w:t>
      </w:r>
      <w:r w:rsidR="007E1815" w:rsidRPr="007E1815">
        <w:t xml:space="preserve"> </w:t>
      </w:r>
    </w:p>
    <w:p w:rsidR="00082C1A" w:rsidRPr="00382D01" w:rsidRDefault="00082C1A">
      <w:pPr>
        <w:pStyle w:val="BodyText21"/>
        <w:rPr>
          <w:sz w:val="16"/>
        </w:rPr>
      </w:pPr>
    </w:p>
    <w:p w:rsidR="00082C1A" w:rsidRDefault="00082C1A">
      <w:pPr>
        <w:pStyle w:val="BodyText21"/>
        <w:rPr>
          <w:lang w:val="en-US"/>
        </w:rPr>
      </w:pPr>
      <w:r>
        <w:rPr>
          <w:lang w:val="en-US"/>
        </w:rPr>
        <w:t>Iş ýerine barmaly wagty:  ˝</w:t>
      </w:r>
      <w:r w:rsidR="009A6353">
        <w:rPr>
          <w:lang w:val="tk-TM"/>
        </w:rPr>
        <w:t>01</w:t>
      </w:r>
      <w:r w:rsidR="009A6353">
        <w:rPr>
          <w:lang w:val="en-US"/>
        </w:rPr>
        <w:t>˝</w:t>
      </w:r>
      <w:r w:rsidR="009A6353">
        <w:rPr>
          <w:lang w:val="tk-TM"/>
        </w:rPr>
        <w:t xml:space="preserve"> awgust </w:t>
      </w:r>
      <w:r w:rsidR="009A6353">
        <w:rPr>
          <w:lang w:val="en-US"/>
        </w:rPr>
        <w:t>20</w:t>
      </w:r>
      <w:r w:rsidR="009A6353">
        <w:rPr>
          <w:lang w:val="tk-TM"/>
        </w:rPr>
        <w:t>19</w:t>
      </w:r>
      <w:r>
        <w:rPr>
          <w:lang w:val="en-US"/>
        </w:rPr>
        <w:t xml:space="preserve"> ý.</w:t>
      </w:r>
    </w:p>
    <w:p w:rsidR="00082C1A" w:rsidRDefault="00082C1A">
      <w:pPr>
        <w:pStyle w:val="BodyText21"/>
        <w:rPr>
          <w:lang w:val="en-US"/>
        </w:rPr>
      </w:pPr>
    </w:p>
    <w:p w:rsidR="00082C1A" w:rsidRPr="00A356D4" w:rsidRDefault="00082C1A">
      <w:pPr>
        <w:pStyle w:val="BodyText21"/>
        <w:ind w:left="567" w:firstLine="0"/>
        <w:jc w:val="left"/>
        <w:rPr>
          <w:lang w:val="tk-TM"/>
        </w:rPr>
      </w:pPr>
      <w:r>
        <w:rPr>
          <w:lang w:val="en-US"/>
        </w:rPr>
        <w:t>Türkmenistanyň Bilim</w:t>
      </w:r>
      <w:r>
        <w:rPr>
          <w:lang w:val="en-US"/>
        </w:rPr>
        <w:br/>
        <w:t>ministriniň orunbasary   _______</w:t>
      </w:r>
      <w:r w:rsidR="00A356D4">
        <w:rPr>
          <w:lang w:val="tk-TM"/>
        </w:rPr>
        <w:t>_____</w:t>
      </w:r>
      <w:r>
        <w:rPr>
          <w:lang w:val="en-US"/>
        </w:rPr>
        <w:t xml:space="preserve">___ </w:t>
      </w:r>
      <w:r w:rsidR="00A356D4" w:rsidRPr="00A356D4">
        <w:rPr>
          <w:lang w:val="tk-TM"/>
        </w:rPr>
        <w:t>A.A</w:t>
      </w:r>
      <w:r w:rsidR="00A356D4">
        <w:rPr>
          <w:lang w:val="tk-TM"/>
        </w:rPr>
        <w:t>t</w:t>
      </w:r>
      <w:r w:rsidR="00A356D4" w:rsidRPr="00A356D4">
        <w:rPr>
          <w:lang w:val="tk-TM"/>
        </w:rPr>
        <w:t>abaýewa</w:t>
      </w:r>
    </w:p>
    <w:p w:rsidR="00082C1A" w:rsidRPr="006D3090" w:rsidRDefault="006D3090" w:rsidP="006D3090">
      <w:pPr>
        <w:pStyle w:val="BodyText21"/>
        <w:ind w:left="4956"/>
        <w:rPr>
          <w:i/>
          <w:sz w:val="22"/>
          <w:lang w:val="en-US"/>
        </w:rPr>
      </w:pPr>
      <w:r>
        <w:rPr>
          <w:sz w:val="22"/>
          <w:lang w:val="tk-TM"/>
        </w:rPr>
        <w:t xml:space="preserve">  </w:t>
      </w:r>
    </w:p>
    <w:p w:rsidR="00082C1A" w:rsidRDefault="00082C1A">
      <w:pPr>
        <w:pStyle w:val="BodyText21"/>
        <w:ind w:left="567" w:firstLine="0"/>
        <w:rPr>
          <w:lang w:val="en-US"/>
        </w:rPr>
      </w:pPr>
      <w:r>
        <w:rPr>
          <w:lang w:val="en-US"/>
        </w:rPr>
        <w:t xml:space="preserve">                            M.Ý.</w:t>
      </w:r>
    </w:p>
    <w:p w:rsidR="00082C1A" w:rsidRDefault="00082C1A">
      <w:pPr>
        <w:pStyle w:val="BodyText21"/>
        <w:ind w:left="567" w:firstLine="0"/>
        <w:rPr>
          <w:lang w:val="en-US"/>
        </w:rPr>
      </w:pPr>
    </w:p>
    <w:p w:rsidR="00082C1A" w:rsidRDefault="00082C1A">
      <w:pPr>
        <w:pStyle w:val="BodyText21"/>
        <w:ind w:left="567" w:firstLine="0"/>
        <w:rPr>
          <w:lang w:val="en-US"/>
        </w:rPr>
      </w:pPr>
    </w:p>
    <w:p w:rsidR="00082C1A" w:rsidRDefault="00082C1A">
      <w:pPr>
        <w:pStyle w:val="BodyText21"/>
        <w:ind w:firstLine="0"/>
        <w:jc w:val="center"/>
        <w:rPr>
          <w:spacing w:val="128"/>
          <w:lang w:val="en-US"/>
        </w:rPr>
      </w:pPr>
      <w:r>
        <w:rPr>
          <w:spacing w:val="128"/>
          <w:lang w:val="en-US"/>
        </w:rPr>
        <w:t>---------------------------------------</w:t>
      </w:r>
    </w:p>
    <w:p w:rsidR="00082C1A" w:rsidRDefault="00082C1A">
      <w:pPr>
        <w:pStyle w:val="BodyText21"/>
        <w:ind w:firstLine="0"/>
        <w:rPr>
          <w:sz w:val="8"/>
          <w:lang w:val="en-US"/>
        </w:rPr>
      </w:pPr>
    </w:p>
    <w:p w:rsidR="00082C1A" w:rsidRDefault="00082C1A">
      <w:pPr>
        <w:pStyle w:val="BodyText21"/>
        <w:ind w:firstLine="0"/>
        <w:jc w:val="center"/>
        <w:rPr>
          <w:lang w:val="en-US"/>
        </w:rPr>
      </w:pPr>
      <w:r>
        <w:rPr>
          <w:lang w:val="en-US"/>
        </w:rPr>
        <w:t>Ýaş hünärmeniň işe iberilen edarasynyň (kärhanasynyň, guramasynyň)</w:t>
      </w:r>
    </w:p>
    <w:p w:rsidR="00082C1A" w:rsidRDefault="00CD4EFF">
      <w:pPr>
        <w:pStyle w:val="BodyText21"/>
        <w:ind w:firstLine="0"/>
        <w:jc w:val="center"/>
      </w:pPr>
      <w:r w:rsidRPr="00D01FE9">
        <w:rPr>
          <w:noProof/>
          <w:u w:val="single"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15B8C1C" wp14:editId="401AF74C">
                <wp:simplePos x="0" y="0"/>
                <wp:positionH relativeFrom="margin">
                  <wp:posOffset>-49825</wp:posOffset>
                </wp:positionH>
                <wp:positionV relativeFrom="paragraph">
                  <wp:posOffset>337244</wp:posOffset>
                </wp:positionV>
                <wp:extent cx="5975350" cy="350874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35087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D4EFF" w:rsidRPr="00DF060B" w:rsidRDefault="00CD4EFF" w:rsidP="00CD4EFF">
                            <w:pPr>
                              <w:jc w:val="center"/>
                              <w:rPr>
                                <w:i/>
                                <w:lang w:val="en-US"/>
                              </w:rPr>
                            </w:pPr>
                            <w:r w:rsidRPr="00DF060B">
                              <w:rPr>
                                <w:i/>
                              </w:rPr>
                              <w:t>${student_full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B8C1C" id="Text Box 4" o:spid="_x0000_s1030" type="#_x0000_t202" style="position:absolute;left:0;text-align:left;margin-left:-3.9pt;margin-top:26.55pt;width:470.5pt;height:27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" filled="f" stroked="f">
                <v:textbox>
                  <w:txbxContent>
                    <w:p w:rsidR="00CD4EFF" w:rsidRPr="00DF060B" w:rsidRDefault="00CD4EFF" w:rsidP="00CD4EFF">
                      <w:pPr>
                        <w:jc w:val="center"/>
                        <w:rPr>
                          <w:i/>
                          <w:lang w:val="en-US"/>
                        </w:rPr>
                      </w:pPr>
                      <w:r w:rsidRPr="00DF060B">
                        <w:rPr>
                          <w:i/>
                        </w:rPr>
                        <w:t>${student_fullnam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2C1A">
        <w:t>HASAPLAŞYK   BÖLÜMINE</w:t>
      </w:r>
      <w:r>
        <w:br/>
      </w:r>
    </w:p>
    <w:p w:rsidR="00082C1A" w:rsidRDefault="00082C1A">
      <w:pPr>
        <w:pStyle w:val="BodyText21"/>
        <w:ind w:firstLine="0"/>
        <w:rPr>
          <w:sz w:val="8"/>
        </w:rPr>
      </w:pPr>
    </w:p>
    <w:p w:rsidR="00CD4EFF" w:rsidRDefault="00CD4EFF" w:rsidP="00CD4EFF">
      <w:pPr>
        <w:pStyle w:val="BodyText21"/>
        <w:ind w:firstLine="0"/>
      </w:pPr>
      <w:r w:rsidRPr="00D01FE9">
        <w:rPr>
          <w:lang w:val="tk-TM"/>
        </w:rPr>
        <w:t>_________________________________________________</w:t>
      </w:r>
      <w:r>
        <w:t>__________________</w:t>
      </w:r>
      <w:r w:rsidRPr="00090CAE">
        <w:rPr>
          <w:u w:val="single"/>
        </w:rPr>
        <w:t xml:space="preserve">    </w:t>
      </w:r>
    </w:p>
    <w:p w:rsidR="00CD4EFF" w:rsidRPr="006D3090" w:rsidRDefault="00CD4EFF" w:rsidP="00CD4EFF">
      <w:pPr>
        <w:pStyle w:val="BodyText21"/>
        <w:ind w:firstLine="0"/>
        <w:jc w:val="center"/>
        <w:rPr>
          <w:i/>
          <w:sz w:val="22"/>
        </w:rPr>
      </w:pPr>
      <w:r w:rsidRPr="006D3090">
        <w:rPr>
          <w:i/>
          <w:sz w:val="22"/>
        </w:rPr>
        <w:t>(ýaş hünärmeniň familiýasy, ady</w:t>
      </w:r>
      <w:r w:rsidRPr="006D3090">
        <w:rPr>
          <w:i/>
          <w:sz w:val="22"/>
          <w:lang w:val="tk-TM"/>
        </w:rPr>
        <w:t xml:space="preserve"> we</w:t>
      </w:r>
      <w:r w:rsidRPr="006D3090">
        <w:rPr>
          <w:i/>
          <w:sz w:val="22"/>
        </w:rPr>
        <w:t xml:space="preserve"> atasynyň ady)</w:t>
      </w:r>
    </w:p>
    <w:p w:rsidR="00A356D4" w:rsidRPr="00CA2D8A" w:rsidRDefault="00CD4EFF" w:rsidP="00A356D4">
      <w:pPr>
        <w:pStyle w:val="BodyText21"/>
        <w:ind w:firstLine="0"/>
        <w:jc w:val="left"/>
        <w:rPr>
          <w:lang w:val="tk-TM"/>
        </w:rPr>
      </w:pPr>
      <w:r>
        <w:rPr>
          <w:u w:val="single"/>
        </w:rPr>
        <w:br/>
      </w:r>
      <w:r w:rsidR="00082C1A" w:rsidRPr="00CA2D8A">
        <w:t>Hemişelik ýaşaýan ýeri:</w:t>
      </w:r>
      <w:r w:rsidR="00372D61" w:rsidRPr="00CA2D8A">
        <w:rPr>
          <w:lang w:val="tk-TM"/>
        </w:rPr>
        <w:t xml:space="preserve"> </w:t>
      </w:r>
      <w:r w:rsidR="00A356D4" w:rsidRPr="00CA2D8A">
        <w:rPr>
          <w:lang w:val="tk-TM"/>
        </w:rPr>
        <w:t xml:space="preserve"> </w:t>
      </w:r>
    </w:p>
    <w:p w:rsidR="007B08F8" w:rsidRPr="003D0194" w:rsidRDefault="007B08F8" w:rsidP="007B08F8">
      <w:pPr>
        <w:pStyle w:val="BodyText21"/>
      </w:pPr>
    </w:p>
    <w:p w:rsidR="00082C1A" w:rsidRPr="003D0194" w:rsidRDefault="00090CAE" w:rsidP="007B08F8">
      <w:pPr>
        <w:pStyle w:val="BodyText21"/>
      </w:pPr>
      <w:r w:rsidRPr="003D0194">
        <w:t>${student_address}</w:t>
      </w:r>
    </w:p>
    <w:p w:rsidR="00082C1A" w:rsidRPr="003D0194" w:rsidRDefault="00082C1A">
      <w:pPr>
        <w:rPr>
          <w:lang w:val="cs-CZ"/>
        </w:rPr>
      </w:pPr>
    </w:p>
    <w:sectPr w:rsidR="00082C1A" w:rsidRPr="003D0194" w:rsidSect="00A86A0D">
      <w:headerReference w:type="even" r:id="rId6"/>
      <w:headerReference w:type="default" r:id="rId7"/>
      <w:footerReference w:type="default" r:id="rId8"/>
      <w:pgSz w:w="11906" w:h="16838"/>
      <w:pgMar w:top="1276" w:right="991" w:bottom="851" w:left="1418" w:header="454" w:footer="45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34CE" w:rsidRDefault="00F434CE">
      <w:r>
        <w:separator/>
      </w:r>
    </w:p>
  </w:endnote>
  <w:endnote w:type="continuationSeparator" w:id="0">
    <w:p w:rsidR="00F434CE" w:rsidRDefault="00F43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imesAP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Footer"/>
      <w:framePr w:wrap="auto" w:vAnchor="text" w:hAnchor="margin" w:xAlign="right" w:y="1"/>
      <w:rPr>
        <w:rStyle w:val="PageNumber"/>
      </w:rPr>
    </w:pPr>
  </w:p>
  <w:p w:rsidR="00082C1A" w:rsidRDefault="00082C1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34CE" w:rsidRDefault="00F434CE">
      <w:r>
        <w:separator/>
      </w:r>
    </w:p>
  </w:footnote>
  <w:footnote w:type="continuationSeparator" w:id="0">
    <w:p w:rsidR="00F434CE" w:rsidRDefault="00F434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82C1A" w:rsidRDefault="00082C1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2C1A" w:rsidRDefault="00082C1A">
    <w:pPr>
      <w:pStyle w:val="Header"/>
      <w:framePr w:wrap="around" w:vAnchor="text" w:hAnchor="margin" w:xAlign="center" w:y="1"/>
      <w:rPr>
        <w:rStyle w:val="PageNumber"/>
      </w:rPr>
    </w:pPr>
  </w:p>
  <w:p w:rsidR="00082C1A" w:rsidRDefault="00082C1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NDAzNLA0NjU3MTdT0lEKTi0uzszPAykwrAUAaTvN6iwAAAA="/>
  </w:docVars>
  <w:rsids>
    <w:rsidRoot w:val="00382D01"/>
    <w:rsid w:val="00082C1A"/>
    <w:rsid w:val="00090CAE"/>
    <w:rsid w:val="000D33D6"/>
    <w:rsid w:val="00143B5A"/>
    <w:rsid w:val="00163E98"/>
    <w:rsid w:val="00252043"/>
    <w:rsid w:val="002B6654"/>
    <w:rsid w:val="00372D61"/>
    <w:rsid w:val="00382D01"/>
    <w:rsid w:val="003D0194"/>
    <w:rsid w:val="003D4E8C"/>
    <w:rsid w:val="005354B8"/>
    <w:rsid w:val="005B2C91"/>
    <w:rsid w:val="005C18EA"/>
    <w:rsid w:val="0069560D"/>
    <w:rsid w:val="006A733E"/>
    <w:rsid w:val="006D3090"/>
    <w:rsid w:val="00721C30"/>
    <w:rsid w:val="00745CF8"/>
    <w:rsid w:val="007B08F8"/>
    <w:rsid w:val="007E1815"/>
    <w:rsid w:val="008C25F0"/>
    <w:rsid w:val="009448CC"/>
    <w:rsid w:val="009918BC"/>
    <w:rsid w:val="009A6353"/>
    <w:rsid w:val="00A07D4F"/>
    <w:rsid w:val="00A20E41"/>
    <w:rsid w:val="00A356D4"/>
    <w:rsid w:val="00A7362A"/>
    <w:rsid w:val="00A86A0D"/>
    <w:rsid w:val="00AD6D7E"/>
    <w:rsid w:val="00B66C76"/>
    <w:rsid w:val="00B77FF7"/>
    <w:rsid w:val="00CA2D8A"/>
    <w:rsid w:val="00CC0BAF"/>
    <w:rsid w:val="00CD4EFF"/>
    <w:rsid w:val="00D01FE9"/>
    <w:rsid w:val="00DF060B"/>
    <w:rsid w:val="00E067F0"/>
    <w:rsid w:val="00E31454"/>
    <w:rsid w:val="00F434CE"/>
    <w:rsid w:val="00F5313A"/>
    <w:rsid w:val="00FA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6CD4D9-EB9B-47A5-8D3E-0F497B0E8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AP" w:hAnsi="TimesAP"/>
      <w:sz w:val="28"/>
      <w:lang w:val="ru-RU" w:eastAsia="ru-RU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Times New Roman" w:hAnsi="Times New Roman"/>
      <w:b/>
      <w:lang w:val="cs-CZ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b/>
      <w:lang w:val="cs-CZ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imes New Roman" w:hAnsi="Times New Roman"/>
      <w:sz w:val="32"/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</w:style>
  <w:style w:type="paragraph" w:customStyle="1" w:styleId="BodyText31">
    <w:name w:val="Body Text 31"/>
    <w:basedOn w:val="Normal"/>
    <w:pPr>
      <w:jc w:val="both"/>
    </w:pPr>
    <w:rPr>
      <w:rFonts w:ascii="Times New Roman" w:hAnsi="Times New Roman"/>
      <w:b/>
      <w:lang w:val="cs-CZ"/>
    </w:rPr>
  </w:style>
  <w:style w:type="paragraph" w:customStyle="1" w:styleId="BodyText21">
    <w:name w:val="Body Text 21"/>
    <w:basedOn w:val="Normal"/>
    <w:pPr>
      <w:ind w:firstLine="708"/>
      <w:jc w:val="both"/>
    </w:pPr>
    <w:rPr>
      <w:rFonts w:ascii="Times New Roman" w:hAnsi="Times New Roman"/>
      <w:lang w:val="cs-CZ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  <w:ind w:firstLine="709"/>
      <w:jc w:val="both"/>
    </w:pPr>
    <w:rPr>
      <w:rFonts w:ascii="Times New Roman" w:hAnsi="Times New Roman"/>
    </w:rPr>
  </w:style>
  <w:style w:type="paragraph" w:styleId="Footer">
    <w:name w:val="footer"/>
    <w:basedOn w:val="Normal"/>
    <w:semiHidden/>
    <w:pPr>
      <w:tabs>
        <w:tab w:val="center" w:pos="4677"/>
        <w:tab w:val="right" w:pos="9355"/>
      </w:tabs>
      <w:ind w:firstLine="709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2-nji goєundy</vt:lpstr>
      <vt:lpstr>2-nji goєundy</vt:lpstr>
    </vt:vector>
  </TitlesOfParts>
  <Company/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nji goєundy</dc:title>
  <dc:subject/>
  <dc:creator>N. Kuliev</dc:creator>
  <cp:keywords/>
  <cp:lastModifiedBy>Nazar Mammedov</cp:lastModifiedBy>
  <cp:revision>19</cp:revision>
  <cp:lastPrinted>2013-01-23T03:27:00Z</cp:lastPrinted>
  <dcterms:created xsi:type="dcterms:W3CDTF">2019-04-16T14:27:00Z</dcterms:created>
  <dcterms:modified xsi:type="dcterms:W3CDTF">2019-04-19T08:59:00Z</dcterms:modified>
</cp:coreProperties>
</file>